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1134"/>
        <w:gridCol w:w="1134"/>
        <w:gridCol w:w="3686"/>
        <w:gridCol w:w="1701"/>
        <w:gridCol w:w="1701"/>
      </w:tblGrid>
      <w:tr w:rsidR="009E311D" w:rsidRPr="009E311D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:rsidR="009E311D" w:rsidRPr="00180020" w:rsidRDefault="00805DC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9E311D" w:rsidRPr="009E311D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:rsidR="009E311D" w:rsidRPr="009E311D" w:rsidRDefault="00805DC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9E311D" w:rsidRPr="009E311D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311D" w:rsidRPr="00805DC9" w:rsidRDefault="00805DC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  <w:t>SHEDULE</w:t>
            </w:r>
          </w:p>
        </w:tc>
      </w:tr>
      <w:tr w:rsidR="009E311D" w:rsidRPr="009E311D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:rsidR="009E311D" w:rsidRPr="00805DC9" w:rsidRDefault="00805DC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  <w:t>T</w:t>
            </w:r>
            <w:r w:rsidR="00775687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val="en-US" w:eastAsia="bg-BG"/>
              </w:rPr>
              <w:t>urism</w:t>
            </w:r>
          </w:p>
        </w:tc>
      </w:tr>
      <w:tr w:rsidR="009E311D" w:rsidRPr="009E311D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:rsidR="006B717F" w:rsidRPr="0006561E" w:rsidRDefault="007D23AA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ssoc. prof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А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Hidjov</w:t>
            </w:r>
            <w:proofErr w:type="spellEnd"/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proofErr w:type="spellStart"/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PhD</w:t>
            </w:r>
            <w:proofErr w:type="spellEnd"/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Chef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. а</w:t>
            </w:r>
            <w:proofErr w:type="spellStart"/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ssist</w:t>
            </w:r>
            <w:proofErr w:type="spellEnd"/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Т. </w:t>
            </w:r>
            <w:r w:rsidR="008F767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imitrov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PhD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 w:rsidR="00E05B9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</w:t>
            </w:r>
            <w:proofErr w:type="spellStart"/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ssist</w:t>
            </w:r>
            <w:proofErr w:type="spellEnd"/>
            <w:r w:rsidR="00E05B9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</w:t>
            </w:r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G. </w:t>
            </w:r>
            <w:proofErr w:type="spellStart"/>
            <w:r w:rsidR="0006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Krachanov</w:t>
            </w:r>
            <w:proofErr w:type="spellEnd"/>
          </w:p>
          <w:p w:rsidR="009E311D" w:rsidRPr="00576AC5" w:rsidRDefault="0059747C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par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ti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assistant</w:t>
            </w:r>
            <w:proofErr w:type="spellEnd"/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К</w:t>
            </w:r>
            <w:r w:rsidR="008F767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. Mihailov</w:t>
            </w:r>
            <w:bookmarkStart w:id="0" w:name="_GoBack"/>
            <w:bookmarkEnd w:id="0"/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part time assistant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7D23A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Assoc. prof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К. </w:t>
            </w:r>
            <w:proofErr w:type="spellStart"/>
            <w:proofErr w:type="gramStart"/>
            <w:r w:rsidR="007D23A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olapchiev</w:t>
            </w:r>
            <w:proofErr w:type="spellEnd"/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 </w:t>
            </w:r>
            <w:r w:rsidR="009E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part</w:t>
            </w:r>
            <w:proofErr w:type="gramEnd"/>
            <w:r w:rsidR="009E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 time assistant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576AC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D. </w:t>
            </w:r>
            <w:proofErr w:type="spellStart"/>
            <w:r w:rsidR="00576AC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Ilchev</w:t>
            </w:r>
            <w:proofErr w:type="spellEnd"/>
          </w:p>
        </w:tc>
      </w:tr>
      <w:tr w:rsidR="009E311D" w:rsidRPr="009E311D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311D" w:rsidRPr="009E311D" w:rsidRDefault="003E5C72" w:rsidP="00AA6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9E311D" w:rsidRPr="009E311D" w:rsidTr="003266F2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.00-1</w:t>
            </w:r>
            <w:r w:rsidR="00BA65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30-12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2.00-13.30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BA65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5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BA65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3</w:t>
            </w:r>
            <w:r w:rsidR="007C79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00-16.3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6.30-18.00</w:t>
            </w:r>
          </w:p>
        </w:tc>
      </w:tr>
      <w:tr w:rsidR="00734044" w:rsidRPr="009E311D" w:rsidTr="003266F2">
        <w:trPr>
          <w:trHeight w:val="524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34044" w:rsidRPr="00493BF1" w:rsidRDefault="00493BF1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Monday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D03E21" w:rsidRDefault="00D03E2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Е. </w:t>
            </w:r>
            <w:r w:rsidR="001D4C0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Ivanov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044" w:rsidRPr="00052090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А. </w:t>
            </w:r>
            <w:proofErr w:type="spellStart"/>
            <w:r w:rsidR="0005209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Hidjov</w:t>
            </w:r>
            <w:proofErr w:type="spellEnd"/>
            <w:r w:rsidR="006856BB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, </w:t>
            </w:r>
            <w:r w:rsidR="0005209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V. </w:t>
            </w:r>
            <w:proofErr w:type="spellStart"/>
            <w:r w:rsidR="0005209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Cvetkov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34044" w:rsidRPr="001D4C05" w:rsidRDefault="001D4C05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>team</w:t>
            </w: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493BF1" w:rsidRDefault="00493BF1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uesda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681A2F" w:rsidRDefault="00681A2F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D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Ilchev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052090" w:rsidRDefault="00052090" w:rsidP="000520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                G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Krachanov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:rsidTr="003266F2">
        <w:trPr>
          <w:trHeight w:val="61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493BF1" w:rsidRDefault="00493BF1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Wednesda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Е. </w:t>
            </w:r>
            <w:r w:rsidR="001D4C0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Ivano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052090" w:rsidRDefault="003266F2" w:rsidP="009617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Т. </w:t>
            </w:r>
            <w:r w:rsidR="0005209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Dimitrov</w:t>
            </w: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, К. </w:t>
            </w:r>
            <w:proofErr w:type="spellStart"/>
            <w:r w:rsidR="0005209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Dolapchiev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1D4C05" w:rsidRDefault="001D4C05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>team</w:t>
            </w: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493BF1" w:rsidRDefault="00493BF1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hursda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681A2F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 xml:space="preserve">К. </w:t>
            </w:r>
            <w:r w:rsidR="00681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D</w:t>
            </w:r>
            <w:proofErr w:type="spellStart"/>
            <w:r w:rsidR="00681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bg-BG"/>
              </w:rPr>
              <w:t>olapchiev</w:t>
            </w:r>
            <w:proofErr w:type="spellEnd"/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 xml:space="preserve">, </w:t>
            </w:r>
            <w:r w:rsidR="00681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 xml:space="preserve">D. </w:t>
            </w:r>
            <w:proofErr w:type="spellStart"/>
            <w:r w:rsidR="00681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Ilchev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15498A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DF5A11" w:rsidP="009617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 xml:space="preserve">Е. </w:t>
            </w:r>
            <w:r w:rsidR="001D4C0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val="en-US" w:eastAsia="bg-BG"/>
              </w:rPr>
              <w:t>Ivanov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031FE1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954F07" w:rsidRPr="009E311D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54F07" w:rsidRPr="00493BF1" w:rsidRDefault="00493BF1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Frida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94880" w:rsidRDefault="00794880" w:rsidP="009617EB">
            <w:pPr>
              <w:spacing w:after="0" w:line="240" w:lineRule="auto"/>
              <w:jc w:val="center"/>
              <w:rPr>
                <w:rFonts w:ascii="Verdana" w:hAnsi="Verdana"/>
                <w:color w:val="331F09"/>
                <w:sz w:val="18"/>
                <w:szCs w:val="18"/>
                <w:shd w:val="clear" w:color="auto" w:fill="FFFFFF"/>
              </w:rPr>
            </w:pPr>
          </w:p>
          <w:p w:rsidR="004D60B2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:rsidR="00794880" w:rsidRDefault="0079488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4D60B2" w:rsidRPr="00520F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0D47A6" w:rsidRDefault="000D47A6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Reception hours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671306" w:rsidRDefault="00671306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Rectorate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D60B2" w:rsidRPr="00520F77" w:rsidRDefault="00671306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Base</w:t>
                  </w:r>
                  <w:r w:rsidR="004D60B2"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(</w:t>
                  </w:r>
                  <w:r w:rsidR="000D47A6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  <w:t>The Wall</w:t>
                  </w:r>
                  <w:r w:rsidR="004D60B2"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4D60B2" w:rsidRPr="00520F77" w:rsidTr="003266F2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1D4C05" w:rsidRDefault="001D4C05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Assist. Emil Ivanov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520F77" w:rsidRDefault="000D47A6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Wednesday:</w:t>
                  </w:r>
                  <w:r w:rsidR="006F09A9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13.00-14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D60B2" w:rsidRPr="00744191" w:rsidRDefault="000D47A6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Monday:</w:t>
                  </w:r>
                  <w:r w:rsidR="0074419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13.00-14.00</w:t>
                  </w:r>
                </w:p>
              </w:tc>
            </w:tr>
          </w:tbl>
          <w:p w:rsidR="003E5C72" w:rsidRDefault="003E5C7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               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Director of the Department of Sport: </w:t>
            </w:r>
          </w:p>
          <w:p w:rsidR="004D60B2" w:rsidRPr="00314AB1" w:rsidRDefault="003E5C7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                    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Prof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Borya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uman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, PhD</w:t>
            </w:r>
          </w:p>
          <w:p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:rsidR="001F4D9D" w:rsidRPr="009E311D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52090"/>
    <w:rsid w:val="0006561E"/>
    <w:rsid w:val="0009489B"/>
    <w:rsid w:val="000A42EA"/>
    <w:rsid w:val="000D47A6"/>
    <w:rsid w:val="00114536"/>
    <w:rsid w:val="0011569C"/>
    <w:rsid w:val="0015498A"/>
    <w:rsid w:val="0017295B"/>
    <w:rsid w:val="00180020"/>
    <w:rsid w:val="00194E4C"/>
    <w:rsid w:val="00194FDF"/>
    <w:rsid w:val="001953E8"/>
    <w:rsid w:val="001D0E33"/>
    <w:rsid w:val="001D4C05"/>
    <w:rsid w:val="001F4D9D"/>
    <w:rsid w:val="001F74CF"/>
    <w:rsid w:val="00220E2F"/>
    <w:rsid w:val="00275250"/>
    <w:rsid w:val="002C3141"/>
    <w:rsid w:val="00314AB1"/>
    <w:rsid w:val="003266F2"/>
    <w:rsid w:val="0033335F"/>
    <w:rsid w:val="0033598B"/>
    <w:rsid w:val="0034007A"/>
    <w:rsid w:val="00360061"/>
    <w:rsid w:val="003B2ABF"/>
    <w:rsid w:val="003E5C72"/>
    <w:rsid w:val="004038FB"/>
    <w:rsid w:val="004121CF"/>
    <w:rsid w:val="00414896"/>
    <w:rsid w:val="004758F5"/>
    <w:rsid w:val="00493BF1"/>
    <w:rsid w:val="004D60B2"/>
    <w:rsid w:val="004D7268"/>
    <w:rsid w:val="00533047"/>
    <w:rsid w:val="00534D15"/>
    <w:rsid w:val="00543C0C"/>
    <w:rsid w:val="00565DE0"/>
    <w:rsid w:val="00576AC5"/>
    <w:rsid w:val="0059747C"/>
    <w:rsid w:val="005A0BE2"/>
    <w:rsid w:val="006066A3"/>
    <w:rsid w:val="00607B82"/>
    <w:rsid w:val="00671306"/>
    <w:rsid w:val="0067709C"/>
    <w:rsid w:val="00681A2F"/>
    <w:rsid w:val="006856BB"/>
    <w:rsid w:val="006B513B"/>
    <w:rsid w:val="006B717F"/>
    <w:rsid w:val="006D4967"/>
    <w:rsid w:val="006F09A9"/>
    <w:rsid w:val="00731D6F"/>
    <w:rsid w:val="00734044"/>
    <w:rsid w:val="00744191"/>
    <w:rsid w:val="0077328A"/>
    <w:rsid w:val="00775687"/>
    <w:rsid w:val="00780064"/>
    <w:rsid w:val="00794880"/>
    <w:rsid w:val="007C094E"/>
    <w:rsid w:val="007C79B9"/>
    <w:rsid w:val="007D23AA"/>
    <w:rsid w:val="007D4F1C"/>
    <w:rsid w:val="007D51F8"/>
    <w:rsid w:val="007F0D0B"/>
    <w:rsid w:val="00803641"/>
    <w:rsid w:val="00805DC9"/>
    <w:rsid w:val="00806CD8"/>
    <w:rsid w:val="00850137"/>
    <w:rsid w:val="00853892"/>
    <w:rsid w:val="00887416"/>
    <w:rsid w:val="008A0960"/>
    <w:rsid w:val="008C38CF"/>
    <w:rsid w:val="008C777F"/>
    <w:rsid w:val="008F767C"/>
    <w:rsid w:val="00922195"/>
    <w:rsid w:val="00954F07"/>
    <w:rsid w:val="009617EB"/>
    <w:rsid w:val="00962035"/>
    <w:rsid w:val="00995D11"/>
    <w:rsid w:val="009C654E"/>
    <w:rsid w:val="009E1307"/>
    <w:rsid w:val="009E311D"/>
    <w:rsid w:val="009E5E77"/>
    <w:rsid w:val="00A327A1"/>
    <w:rsid w:val="00A47BE2"/>
    <w:rsid w:val="00A73E85"/>
    <w:rsid w:val="00AA6768"/>
    <w:rsid w:val="00AB0C94"/>
    <w:rsid w:val="00AB25B6"/>
    <w:rsid w:val="00AC612B"/>
    <w:rsid w:val="00AF58EA"/>
    <w:rsid w:val="00B12BAF"/>
    <w:rsid w:val="00B45CF7"/>
    <w:rsid w:val="00B55333"/>
    <w:rsid w:val="00B55D7E"/>
    <w:rsid w:val="00B70B76"/>
    <w:rsid w:val="00BA65FC"/>
    <w:rsid w:val="00BB7821"/>
    <w:rsid w:val="00BC5774"/>
    <w:rsid w:val="00C036FE"/>
    <w:rsid w:val="00C44C52"/>
    <w:rsid w:val="00C54BBD"/>
    <w:rsid w:val="00C743EA"/>
    <w:rsid w:val="00C95757"/>
    <w:rsid w:val="00CC31A2"/>
    <w:rsid w:val="00D03E21"/>
    <w:rsid w:val="00D14B1F"/>
    <w:rsid w:val="00D274C6"/>
    <w:rsid w:val="00D768FD"/>
    <w:rsid w:val="00D92099"/>
    <w:rsid w:val="00D95148"/>
    <w:rsid w:val="00DF32A2"/>
    <w:rsid w:val="00DF5A11"/>
    <w:rsid w:val="00E05B9D"/>
    <w:rsid w:val="00E104E8"/>
    <w:rsid w:val="00E34341"/>
    <w:rsid w:val="00EA197C"/>
    <w:rsid w:val="00EE2E72"/>
    <w:rsid w:val="00F30FBE"/>
    <w:rsid w:val="00F3377C"/>
    <w:rsid w:val="00F566A1"/>
    <w:rsid w:val="00F644DE"/>
    <w:rsid w:val="00F733B3"/>
    <w:rsid w:val="00F832A0"/>
    <w:rsid w:val="00FC1F4F"/>
    <w:rsid w:val="00FE66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77700"/>
  <w15:docId w15:val="{694248C7-FC87-4924-9A2D-8B4AFE702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264EEC-6A04-4A47-8749-C790F6AD7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17</cp:revision>
  <dcterms:created xsi:type="dcterms:W3CDTF">2025-10-14T10:40:00Z</dcterms:created>
  <dcterms:modified xsi:type="dcterms:W3CDTF">2025-10-2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70123095</vt:i4>
  </property>
</Properties>
</file>